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2/10/2020</w:t>
      </w:r>
    </w:p>
    <w:p>
      <w:pPr>
        <w:pStyle w:val="Heading1"/>
      </w:pPr>
      <w:bookmarkStart w:id="20" w:name="question-4"/>
      <w:r>
        <w:t xml:space="preserve">Question 4</w:t>
      </w:r>
      <w:bookmarkEnd w:id="20"/>
    </w:p>
    <w:p>
      <w:pPr>
        <w:pStyle w:val="FirstParagraph"/>
      </w:pPr>
      <w:r>
        <w:t xml:space="preserve">(Extra credit) Try to think about how you can use the zip code data for location information and map price to zipcodes</w:t>
      </w:r>
    </w:p>
    <w:p>
      <w:pPr>
        <w:pStyle w:val="SourceCode"/>
      </w:pPr>
      <w:r>
        <w:rPr>
          <w:rStyle w:val="NormalTok"/>
        </w:rPr>
        <w:t xml:space="preserve">zipcodeShap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l_2019_us_zcta510.sh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u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KING COUNTY House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unties_wa &lt;-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'washington,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ounties_wa_k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w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ID, 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veragePriceByZ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zip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mergedShapeAndAvgZipCod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zipcodeShapeData,averagePriceByZip,</w:t>
      </w:r>
      <w:r>
        <w:rPr>
          <w:rStyle w:val="DataTypeTok"/>
        </w:rPr>
        <w:t xml:space="preserve">by.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CTA5CE1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.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ipco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22.332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7.606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ergedShapeAndAvgZipCode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unties_wa_ki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verage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t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itude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tt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Price by zip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oll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g County house prices by zip cod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olGoteAssignment4Q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Mapped mean of price by zip cod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round Seattle metro area, average house price hovers around 1M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nteresting fact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Zipcode highlighted in yellow is 98039, it has an average house price of $2,161,300.0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is zip code is where world’s 2 richest people have their home Bill Gates and Jeff Bezo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98039 ZIP code ranks the top in Washington state in Forbes magazine’s list of the most expensive ZIP codes in the coun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Amol Gote</dc:creator>
  <cp:keywords/>
  <dcterms:created xsi:type="dcterms:W3CDTF">2020-02-16T15:51:02Z</dcterms:created>
  <dcterms:modified xsi:type="dcterms:W3CDTF">2020-02-16T15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0/2020</vt:lpwstr>
  </property>
  <property fmtid="{D5CDD505-2E9C-101B-9397-08002B2CF9AE}" pid="3" name="output">
    <vt:lpwstr/>
  </property>
</Properties>
</file>